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BBB7D" w14:textId="296D34F3" w:rsidR="00973802" w:rsidRPr="00FD413B" w:rsidRDefault="00FD413B" w:rsidP="00973802">
      <w:pPr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color w:val="FF0000"/>
          <w:sz w:val="24"/>
          <w:szCs w:val="24"/>
        </w:rPr>
        <w:t xml:space="preserve">Denna dokument-mall kan redigeras efter behov. </w:t>
      </w:r>
      <w:r>
        <w:rPr>
          <w:rFonts w:asciiTheme="minorHAnsi" w:hAnsiTheme="minorHAnsi"/>
          <w:color w:val="FF0000"/>
          <w:sz w:val="24"/>
          <w:szCs w:val="24"/>
        </w:rPr>
        <w:br/>
        <w:t>Dagordning, tränarmöte, info-brev, mm</w:t>
      </w:r>
      <w:r>
        <w:rPr>
          <w:rFonts w:asciiTheme="minorHAnsi" w:hAnsiTheme="minorHAnsi"/>
          <w:color w:val="FF0000"/>
          <w:sz w:val="24"/>
          <w:szCs w:val="24"/>
        </w:rPr>
        <w:br/>
        <w:t>Dubbel-klicka i Sidhuvud för att redigera text och SIF-Logga.</w:t>
      </w:r>
      <w:r>
        <w:rPr>
          <w:rFonts w:asciiTheme="minorHAnsi" w:hAnsiTheme="minorHAnsi"/>
          <w:color w:val="FF0000"/>
          <w:sz w:val="24"/>
          <w:szCs w:val="24"/>
        </w:rPr>
        <w:br/>
      </w:r>
    </w:p>
    <w:p w14:paraId="2F146AC6" w14:textId="77777777" w:rsidR="00973802" w:rsidRPr="00973802" w:rsidRDefault="00AD5397" w:rsidP="00973802">
      <w:pPr>
        <w:rPr>
          <w:rFonts w:asciiTheme="minorHAnsi" w:hAnsiTheme="minorHAnsi"/>
          <w:sz w:val="40"/>
          <w:szCs w:val="40"/>
        </w:rPr>
      </w:pPr>
      <w:r>
        <w:rPr>
          <w:rFonts w:asciiTheme="minorHAnsi" w:hAnsiTheme="minorHAnsi"/>
          <w:sz w:val="40"/>
          <w:szCs w:val="40"/>
        </w:rPr>
        <w:t>Protokoll</w:t>
      </w:r>
      <w:r w:rsidR="00973802" w:rsidRPr="00973802">
        <w:rPr>
          <w:rFonts w:asciiTheme="minorHAnsi" w:hAnsiTheme="minorHAnsi"/>
          <w:sz w:val="40"/>
          <w:szCs w:val="40"/>
        </w:rPr>
        <w:t xml:space="preserve"> </w:t>
      </w:r>
      <w:r w:rsidR="003B49FC">
        <w:rPr>
          <w:rFonts w:asciiTheme="minorHAnsi" w:hAnsiTheme="minorHAnsi"/>
          <w:sz w:val="40"/>
          <w:szCs w:val="40"/>
        </w:rPr>
        <w:t>Ledar</w:t>
      </w:r>
      <w:r w:rsidR="00973802" w:rsidRPr="00973802">
        <w:rPr>
          <w:rFonts w:asciiTheme="minorHAnsi" w:hAnsiTheme="minorHAnsi"/>
          <w:sz w:val="40"/>
          <w:szCs w:val="40"/>
        </w:rPr>
        <w:t xml:space="preserve">möte </w:t>
      </w:r>
    </w:p>
    <w:p w14:paraId="3D5108E5" w14:textId="77777777" w:rsidR="00EF706F" w:rsidRDefault="00EF706F" w:rsidP="00973802">
      <w:pPr>
        <w:rPr>
          <w:rFonts w:asciiTheme="minorHAnsi" w:hAnsiTheme="minorHAnsi"/>
          <w:sz w:val="24"/>
          <w:szCs w:val="24"/>
        </w:rPr>
      </w:pPr>
    </w:p>
    <w:p w14:paraId="68CF004C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lats: </w:t>
      </w:r>
      <w:r>
        <w:rPr>
          <w:rFonts w:asciiTheme="minorHAnsi" w:hAnsiTheme="minorHAnsi"/>
          <w:sz w:val="24"/>
          <w:szCs w:val="24"/>
        </w:rPr>
        <w:tab/>
        <w:t>, PÄ</w:t>
      </w:r>
    </w:p>
    <w:p w14:paraId="684B4BE8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atum: </w:t>
      </w:r>
      <w:r>
        <w:rPr>
          <w:rFonts w:asciiTheme="minorHAnsi" w:hAnsiTheme="minorHAnsi"/>
          <w:sz w:val="24"/>
          <w:szCs w:val="24"/>
        </w:rPr>
        <w:tab/>
      </w:r>
      <w:r w:rsidR="00AD5397">
        <w:rPr>
          <w:rFonts w:asciiTheme="minorHAnsi" w:hAnsiTheme="minorHAnsi"/>
          <w:sz w:val="24"/>
          <w:szCs w:val="24"/>
        </w:rPr>
        <w:t xml:space="preserve">XX </w:t>
      </w:r>
      <w:proofErr w:type="spellStart"/>
      <w:r w:rsidR="00AD5397">
        <w:rPr>
          <w:rFonts w:asciiTheme="minorHAnsi" w:hAnsiTheme="minorHAnsi"/>
          <w:sz w:val="24"/>
          <w:szCs w:val="24"/>
        </w:rPr>
        <w:t>vv</w:t>
      </w:r>
      <w:proofErr w:type="spellEnd"/>
      <w:r>
        <w:rPr>
          <w:rFonts w:asciiTheme="minorHAnsi" w:hAnsiTheme="minorHAnsi"/>
          <w:sz w:val="24"/>
          <w:szCs w:val="24"/>
        </w:rPr>
        <w:t xml:space="preserve"> 2023</w:t>
      </w:r>
    </w:p>
    <w:p w14:paraId="2BABFD7E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id: </w:t>
      </w:r>
      <w:r>
        <w:rPr>
          <w:rFonts w:asciiTheme="minorHAnsi" w:hAnsiTheme="minorHAnsi"/>
          <w:sz w:val="24"/>
          <w:szCs w:val="24"/>
        </w:rPr>
        <w:tab/>
      </w:r>
      <w:r w:rsidR="00EF706F">
        <w:rPr>
          <w:rFonts w:asciiTheme="minorHAnsi" w:hAnsiTheme="minorHAnsi"/>
          <w:sz w:val="24"/>
          <w:szCs w:val="24"/>
        </w:rPr>
        <w:t xml:space="preserve">kl. </w:t>
      </w:r>
      <w:r w:rsidR="00AD5397">
        <w:rPr>
          <w:rFonts w:asciiTheme="minorHAnsi" w:hAnsiTheme="minorHAnsi"/>
          <w:sz w:val="24"/>
          <w:szCs w:val="24"/>
        </w:rPr>
        <w:t xml:space="preserve">XX </w:t>
      </w:r>
      <w:proofErr w:type="spellStart"/>
      <w:r w:rsidR="00AD5397">
        <w:rPr>
          <w:rFonts w:asciiTheme="minorHAnsi" w:hAnsiTheme="minorHAnsi"/>
          <w:sz w:val="24"/>
          <w:szCs w:val="24"/>
        </w:rPr>
        <w:t>XX</w:t>
      </w:r>
      <w:proofErr w:type="spellEnd"/>
    </w:p>
    <w:p w14:paraId="00288812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2DF8BDFB" w14:textId="77777777" w:rsidR="00974E6C" w:rsidRDefault="00974E6C" w:rsidP="00EF706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ärvarande:</w:t>
      </w:r>
    </w:p>
    <w:p w14:paraId="3A9D1CCE" w14:textId="77777777" w:rsidR="00974E6C" w:rsidRDefault="00974E6C" w:rsidP="00EF706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rånvarande:</w:t>
      </w:r>
    </w:p>
    <w:p w14:paraId="3866CBCD" w14:textId="77777777" w:rsidR="00EF706F" w:rsidRP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5AA53D74" w14:textId="77777777" w:rsidR="00EF706F" w:rsidRDefault="003B49FC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ärvarolista – varvet runt</w:t>
      </w:r>
    </w:p>
    <w:p w14:paraId="10337E02" w14:textId="77777777" w:rsidR="003B49FC" w:rsidRDefault="003B49FC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atus i lagen?</w:t>
      </w:r>
    </w:p>
    <w:p w14:paraId="2275D7AA" w14:textId="77777777" w:rsidR="00974E6C" w:rsidRDefault="00AD5397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  <w:r w:rsidR="003B49FC">
        <w:rPr>
          <w:rFonts w:asciiTheme="minorHAnsi" w:hAnsiTheme="minorHAnsi"/>
          <w:sz w:val="24"/>
          <w:szCs w:val="24"/>
        </w:rPr>
        <w:t>Innebandy-frågor</w:t>
      </w:r>
    </w:p>
    <w:p w14:paraId="1DDF4C6F" w14:textId="77777777" w:rsidR="003B49FC" w:rsidRDefault="003B49FC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fo från styrelse</w:t>
      </w:r>
    </w:p>
    <w:p w14:paraId="1A83F03B" w14:textId="77777777" w:rsidR="003B49FC" w:rsidRDefault="003B49FC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Dagordning</w:t>
      </w:r>
    </w:p>
    <w:p w14:paraId="52A3B9DC" w14:textId="77777777" w:rsidR="00EF706F" w:rsidRDefault="003B49FC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ika??</w:t>
      </w:r>
      <w:r w:rsidR="00D557F0" w:rsidRPr="00EF706F">
        <w:rPr>
          <w:rFonts w:asciiTheme="minorHAnsi" w:hAnsiTheme="minorHAnsi"/>
          <w:sz w:val="24"/>
          <w:szCs w:val="24"/>
        </w:rPr>
        <w:tab/>
      </w:r>
    </w:p>
    <w:p w14:paraId="6E1E1020" w14:textId="77777777" w:rsidR="00EF706F" w:rsidRDefault="00EF706F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Övriga frågor</w:t>
      </w:r>
    </w:p>
    <w:p w14:paraId="125D8859" w14:textId="77777777" w:rsidR="003B49FC" w:rsidRDefault="003B49FC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”Skvaller”</w:t>
      </w:r>
    </w:p>
    <w:p w14:paraId="29448764" w14:textId="77777777" w:rsidR="00C37E6C" w:rsidRDefault="00EF706F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ppdatera åtgärdslistan – vad kan vi delegera</w:t>
      </w:r>
      <w:r w:rsidR="00D557F0" w:rsidRPr="00EF706F">
        <w:rPr>
          <w:rFonts w:asciiTheme="minorHAnsi" w:hAnsiTheme="minorHAnsi"/>
          <w:sz w:val="24"/>
          <w:szCs w:val="24"/>
        </w:rPr>
        <w:tab/>
        <w:t xml:space="preserve">                </w:t>
      </w:r>
    </w:p>
    <w:p w14:paraId="450ABEA0" w14:textId="77777777" w:rsidR="00EF706F" w:rsidRDefault="00EF706F" w:rsidP="00EF706F">
      <w:pPr>
        <w:pStyle w:val="Liststycke"/>
        <w:numPr>
          <w:ilvl w:val="0"/>
          <w:numId w:val="1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ästa möte</w:t>
      </w:r>
      <w:r w:rsidR="00AD5397">
        <w:rPr>
          <w:rFonts w:asciiTheme="minorHAnsi" w:hAnsiTheme="minorHAnsi"/>
          <w:sz w:val="24"/>
          <w:szCs w:val="24"/>
        </w:rPr>
        <w:t xml:space="preserve">: </w:t>
      </w:r>
    </w:p>
    <w:p w14:paraId="483FDBE9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54E4670A" w14:textId="77777777" w:rsidR="00974E6C" w:rsidRDefault="00974E6C" w:rsidP="00EF706F">
      <w:pPr>
        <w:rPr>
          <w:rFonts w:asciiTheme="minorHAnsi" w:hAnsiTheme="minorHAnsi"/>
          <w:sz w:val="24"/>
          <w:szCs w:val="24"/>
        </w:rPr>
      </w:pPr>
    </w:p>
    <w:tbl>
      <w:tblPr>
        <w:tblW w:w="5000" w:type="pct"/>
        <w:tblInd w:w="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39"/>
        <w:gridCol w:w="4639"/>
      </w:tblGrid>
      <w:tr w:rsidR="00817D97" w:rsidRPr="002D5620" w14:paraId="5BDD81F1" w14:textId="77777777" w:rsidTr="00F91713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951CBF7" w14:textId="77777777" w:rsidR="00817D97" w:rsidRPr="002D5620" w:rsidRDefault="00817D97" w:rsidP="00F91713">
            <w:pPr>
              <w:rPr>
                <w:rFonts w:asciiTheme="minorHAnsi" w:hAnsiTheme="minorHAnsi"/>
                <w:sz w:val="24"/>
                <w:szCs w:val="24"/>
              </w:rPr>
            </w:pPr>
            <w:r w:rsidRPr="002D5620"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t>. . . . . . . . . . . . . . . . . . . . . . . . . . . . . . . 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20A9AB3" w14:textId="77777777" w:rsidR="00817D97" w:rsidRPr="002D5620" w:rsidRDefault="00817D97" w:rsidP="00F91713">
            <w:pPr>
              <w:rPr>
                <w:rFonts w:asciiTheme="minorHAnsi" w:hAnsiTheme="minorHAnsi"/>
                <w:sz w:val="24"/>
                <w:szCs w:val="24"/>
              </w:rPr>
            </w:pPr>
            <w:r w:rsidRPr="002D5620"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t>. . . . . . . . . . . . . . . . . . . . . . . . . . . . . . . .</w:t>
            </w:r>
          </w:p>
        </w:tc>
      </w:tr>
      <w:tr w:rsidR="00817D97" w:rsidRPr="008234F1" w14:paraId="2587D7AC" w14:textId="77777777" w:rsidTr="00F91713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BCEEE3D" w14:textId="77777777" w:rsidR="00817D97" w:rsidRPr="008234F1" w:rsidRDefault="00817D97" w:rsidP="00817D97">
            <w:pPr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</w:pPr>
            <w:r w:rsidRPr="002D5620"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t>Vid protokollet</w:t>
            </w:r>
            <w:r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br/>
              <w:t>XX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968562" w14:textId="77777777" w:rsidR="00817D97" w:rsidRPr="008234F1" w:rsidRDefault="00817D97" w:rsidP="00817D97">
            <w:pPr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</w:pPr>
            <w:r w:rsidRPr="002D5620"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t>Justera</w:t>
            </w:r>
            <w:r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t>s</w:t>
            </w:r>
            <w:r w:rsidRPr="002D5620"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t xml:space="preserve"> </w:t>
            </w:r>
            <w:r>
              <w:rPr>
                <w:rFonts w:asciiTheme="minorHAnsi" w:eastAsia="Times New Roman" w:hAnsiTheme="minorHAnsi"/>
                <w:sz w:val="24"/>
                <w:szCs w:val="24"/>
                <w:shd w:val="solid" w:color="FFFFFF" w:fill="FFFFFF"/>
              </w:rPr>
              <w:br/>
              <w:t>YY</w:t>
            </w:r>
          </w:p>
        </w:tc>
      </w:tr>
    </w:tbl>
    <w:p w14:paraId="67699781" w14:textId="77777777" w:rsidR="00817D97" w:rsidRDefault="00817D97" w:rsidP="00EF706F">
      <w:pPr>
        <w:rPr>
          <w:rFonts w:asciiTheme="minorHAnsi" w:hAnsiTheme="minorHAnsi"/>
          <w:sz w:val="24"/>
          <w:szCs w:val="24"/>
        </w:rPr>
      </w:pPr>
    </w:p>
    <w:p w14:paraId="58E62EA4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635"/>
        <w:gridCol w:w="848"/>
        <w:gridCol w:w="984"/>
        <w:gridCol w:w="821"/>
      </w:tblGrid>
      <w:tr w:rsidR="00AD5397" w14:paraId="52B9F985" w14:textId="77777777" w:rsidTr="00F91713">
        <w:tc>
          <w:tcPr>
            <w:tcW w:w="6771" w:type="dxa"/>
            <w:shd w:val="clear" w:color="auto" w:fill="C6D9F1" w:themeFill="text2" w:themeFillTint="33"/>
          </w:tcPr>
          <w:p w14:paraId="1198304F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Åtgärdslista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14:paraId="1681FB4D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Vem?</w:t>
            </w:r>
          </w:p>
        </w:tc>
        <w:tc>
          <w:tcPr>
            <w:tcW w:w="992" w:type="dxa"/>
            <w:shd w:val="clear" w:color="auto" w:fill="C6D9F1" w:themeFill="text2" w:themeFillTint="33"/>
          </w:tcPr>
          <w:p w14:paraId="13928015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När?</w:t>
            </w:r>
          </w:p>
        </w:tc>
        <w:tc>
          <w:tcPr>
            <w:tcW w:w="825" w:type="dxa"/>
            <w:shd w:val="clear" w:color="auto" w:fill="C6D9F1" w:themeFill="text2" w:themeFillTint="33"/>
          </w:tcPr>
          <w:p w14:paraId="76486790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Klart</w:t>
            </w:r>
          </w:p>
        </w:tc>
      </w:tr>
      <w:tr w:rsidR="00AD5397" w14:paraId="21966110" w14:textId="77777777" w:rsidTr="00F91713">
        <w:tc>
          <w:tcPr>
            <w:tcW w:w="6771" w:type="dxa"/>
          </w:tcPr>
          <w:p w14:paraId="43A6470C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5D006821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73A7B2D8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25" w:type="dxa"/>
          </w:tcPr>
          <w:p w14:paraId="03850827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D5397" w14:paraId="4EA75FF6" w14:textId="77777777" w:rsidTr="00F91713">
        <w:tc>
          <w:tcPr>
            <w:tcW w:w="6771" w:type="dxa"/>
          </w:tcPr>
          <w:p w14:paraId="211672B0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753A958A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6387B389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25" w:type="dxa"/>
          </w:tcPr>
          <w:p w14:paraId="67FF77E4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D5397" w14:paraId="16581EFE" w14:textId="77777777" w:rsidTr="00F91713">
        <w:tc>
          <w:tcPr>
            <w:tcW w:w="6771" w:type="dxa"/>
          </w:tcPr>
          <w:p w14:paraId="06193D0F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11481004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149B1956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25" w:type="dxa"/>
          </w:tcPr>
          <w:p w14:paraId="1D27AE58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D5397" w14:paraId="6AA6A99F" w14:textId="77777777" w:rsidTr="00F91713">
        <w:tc>
          <w:tcPr>
            <w:tcW w:w="6771" w:type="dxa"/>
          </w:tcPr>
          <w:p w14:paraId="4DA9B284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02324D4B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2" w:type="dxa"/>
          </w:tcPr>
          <w:p w14:paraId="5ECBF9D4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25" w:type="dxa"/>
          </w:tcPr>
          <w:p w14:paraId="523C3413" w14:textId="77777777" w:rsidR="00AD5397" w:rsidRDefault="00AD5397" w:rsidP="00F9171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16C6281C" w14:textId="77777777" w:rsidR="00EF706F" w:rsidRPr="00EF706F" w:rsidRDefault="00EF706F" w:rsidP="00EF706F">
      <w:pPr>
        <w:rPr>
          <w:rFonts w:asciiTheme="minorHAnsi" w:hAnsiTheme="minorHAnsi"/>
          <w:sz w:val="24"/>
          <w:szCs w:val="24"/>
        </w:rPr>
      </w:pPr>
    </w:p>
    <w:sectPr w:rsidR="00EF706F" w:rsidRPr="00EF706F" w:rsidSect="00D557F0">
      <w:headerReference w:type="default" r:id="rId7"/>
      <w:footerReference w:type="default" r:id="rId8"/>
      <w:pgSz w:w="11906" w:h="16838"/>
      <w:pgMar w:top="851" w:right="1304" w:bottom="851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82798" w14:textId="77777777" w:rsidR="00995CCD" w:rsidRDefault="00995CCD" w:rsidP="00C37E6C">
      <w:r>
        <w:separator/>
      </w:r>
    </w:p>
  </w:endnote>
  <w:endnote w:type="continuationSeparator" w:id="0">
    <w:p w14:paraId="78CC672B" w14:textId="77777777" w:rsidR="00995CCD" w:rsidRDefault="00995CCD" w:rsidP="00C3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FFB10" w14:textId="77777777" w:rsidR="005B30EB" w:rsidRDefault="005B30EB" w:rsidP="00C37E6C">
    <w:pPr>
      <w:pStyle w:val="Sidhuvud1"/>
      <w:jc w:val="right"/>
    </w:pPr>
    <w:r>
      <w:t xml:space="preserve">Sida </w:t>
    </w:r>
    <w:r w:rsidR="008822D5">
      <w:fldChar w:fldCharType="begin"/>
    </w:r>
    <w:r>
      <w:instrText>PAGE</w:instrText>
    </w:r>
    <w:r w:rsidR="008822D5">
      <w:fldChar w:fldCharType="separate"/>
    </w:r>
    <w:r w:rsidR="003B49FC">
      <w:rPr>
        <w:noProof/>
      </w:rPr>
      <w:t>1</w:t>
    </w:r>
    <w:r w:rsidR="008822D5">
      <w:fldChar w:fldCharType="end"/>
    </w:r>
    <w:r>
      <w:t xml:space="preserve"> av </w:t>
    </w:r>
    <w:r w:rsidR="008822D5">
      <w:fldChar w:fldCharType="begin"/>
    </w:r>
    <w:r>
      <w:instrText>NUMPAGES</w:instrText>
    </w:r>
    <w:r w:rsidR="008822D5">
      <w:fldChar w:fldCharType="separate"/>
    </w:r>
    <w:r w:rsidR="003B49FC">
      <w:rPr>
        <w:noProof/>
      </w:rPr>
      <w:t>1</w:t>
    </w:r>
    <w:r w:rsidR="008822D5">
      <w:fldChar w:fldCharType="end"/>
    </w:r>
  </w:p>
  <w:p w14:paraId="22FF73AC" w14:textId="77777777" w:rsidR="005B30EB" w:rsidRDefault="005B30E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D6A80" w14:textId="77777777" w:rsidR="00995CCD" w:rsidRDefault="00995CCD" w:rsidP="00C37E6C">
      <w:r>
        <w:separator/>
      </w:r>
    </w:p>
  </w:footnote>
  <w:footnote w:type="continuationSeparator" w:id="0">
    <w:p w14:paraId="460FD2CD" w14:textId="77777777" w:rsidR="00995CCD" w:rsidRDefault="00995CCD" w:rsidP="00C3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53"/>
      <w:gridCol w:w="1770"/>
      <w:gridCol w:w="2775"/>
    </w:tblGrid>
    <w:tr w:rsidR="005B30EB" w14:paraId="27326B02" w14:textId="77777777" w:rsidTr="00C37E6C">
      <w:tc>
        <w:tcPr>
          <w:tcW w:w="3070" w:type="dxa"/>
        </w:tcPr>
        <w:p w14:paraId="6DCF594B" w14:textId="77777777" w:rsidR="005B30EB" w:rsidRDefault="00A41C32" w:rsidP="00C37E6C">
          <w:pPr>
            <w:pStyle w:val="Sidhuvud"/>
          </w:pPr>
          <w:r w:rsidRPr="00A41C32">
            <w:rPr>
              <w:noProof/>
              <w:lang w:eastAsia="sv-SE"/>
            </w:rPr>
            <w:drawing>
              <wp:inline distT="0" distB="0" distL="0" distR="0" wp14:anchorId="783ADA72" wp14:editId="04DB33C4">
                <wp:extent cx="1020263" cy="1175657"/>
                <wp:effectExtent l="19050" t="0" r="8437" b="0"/>
                <wp:docPr id="2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0263" cy="11756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 w:rsidR="005B30EB">
            <w:tab/>
          </w:r>
          <w:r w:rsidR="005B30EB">
            <w:tab/>
          </w:r>
        </w:p>
        <w:p w14:paraId="46A182CA" w14:textId="77777777" w:rsidR="005B30EB" w:rsidRDefault="005B30EB" w:rsidP="00C37E6C">
          <w:pPr>
            <w:pStyle w:val="Sidhuvud"/>
          </w:pPr>
        </w:p>
        <w:p w14:paraId="3D2352A1" w14:textId="77777777" w:rsidR="005B30EB" w:rsidRDefault="005B30EB" w:rsidP="00C37E6C">
          <w:pPr>
            <w:pStyle w:val="Sidhuvud"/>
          </w:pPr>
        </w:p>
      </w:tc>
      <w:tc>
        <w:tcPr>
          <w:tcW w:w="3071" w:type="dxa"/>
        </w:tcPr>
        <w:p w14:paraId="0F25BCC3" w14:textId="77777777" w:rsidR="005B30EB" w:rsidRDefault="005B30EB">
          <w:pPr>
            <w:pStyle w:val="Sidhuvud"/>
          </w:pPr>
        </w:p>
      </w:tc>
      <w:tc>
        <w:tcPr>
          <w:tcW w:w="3071" w:type="dxa"/>
        </w:tcPr>
        <w:p w14:paraId="35C74940" w14:textId="77777777" w:rsidR="005B30EB" w:rsidRPr="00C37E6C" w:rsidRDefault="00A41C32" w:rsidP="00C37E6C">
          <w:pPr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PROTOKOLL</w:t>
          </w:r>
          <w:r w:rsidR="005B30EB" w:rsidRPr="00C37E6C">
            <w:rPr>
              <w:b/>
              <w:color w:val="95B3D7" w:themeColor="accent1" w:themeTint="99"/>
              <w:sz w:val="44"/>
            </w:rPr>
            <w:t xml:space="preserve"> </w:t>
          </w:r>
        </w:p>
        <w:p w14:paraId="3951EFDF" w14:textId="77777777" w:rsidR="005B30EB" w:rsidRDefault="003B49FC" w:rsidP="00C37E6C">
          <w:pPr>
            <w:pStyle w:val="Sidhuvud"/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Ledar</w:t>
          </w:r>
          <w:r w:rsidR="00CB16F8">
            <w:rPr>
              <w:b/>
              <w:color w:val="95B3D7" w:themeColor="accent1" w:themeTint="99"/>
              <w:sz w:val="44"/>
            </w:rPr>
            <w:t>möte</w:t>
          </w:r>
        </w:p>
        <w:p w14:paraId="176C0CC4" w14:textId="77777777" w:rsidR="005B30EB" w:rsidRDefault="005B30EB" w:rsidP="00C37E6C">
          <w:pPr>
            <w:pStyle w:val="Sidhuvud"/>
          </w:pPr>
          <w:r>
            <w:rPr>
              <w:b/>
              <w:color w:val="95B3D7" w:themeColor="accent1" w:themeTint="99"/>
              <w:sz w:val="44"/>
            </w:rPr>
            <w:t>Sigtuna IF</w:t>
          </w:r>
          <w:r w:rsidRPr="00C37E6C">
            <w:rPr>
              <w:b/>
              <w:color w:val="95B3D7" w:themeColor="accent1" w:themeTint="99"/>
              <w:sz w:val="44"/>
            </w:rPr>
            <w:t xml:space="preserve"> IBK</w:t>
          </w:r>
        </w:p>
      </w:tc>
    </w:tr>
  </w:tbl>
  <w:p w14:paraId="54400138" w14:textId="72937562" w:rsidR="005B30EB" w:rsidRDefault="0021783A">
    <w:pPr>
      <w:pStyle w:val="Sidhuvud"/>
    </w:pPr>
    <w:r>
      <w:rPr>
        <w:noProof/>
        <w:lang w:eastAsia="sv-SE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85D8C7D" wp14:editId="6F2B7E26">
              <wp:simplePos x="0" y="0"/>
              <wp:positionH relativeFrom="column">
                <wp:posOffset>114300</wp:posOffset>
              </wp:positionH>
              <wp:positionV relativeFrom="paragraph">
                <wp:posOffset>29844</wp:posOffset>
              </wp:positionV>
              <wp:extent cx="5876925" cy="0"/>
              <wp:effectExtent l="0" t="0" r="0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76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AB45E5" id="Straight Connector 4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9pt,2.35pt" to="471.7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" strokecolor="#4579b8 [3044]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843FF"/>
    <w:multiLevelType w:val="hybridMultilevel"/>
    <w:tmpl w:val="90C456D4"/>
    <w:lvl w:ilvl="0" w:tplc="CC3CBBDC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FF3A6A"/>
    <w:multiLevelType w:val="hybridMultilevel"/>
    <w:tmpl w:val="76F40246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60A76"/>
    <w:multiLevelType w:val="hybridMultilevel"/>
    <w:tmpl w:val="FF5E64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803AA"/>
    <w:multiLevelType w:val="hybridMultilevel"/>
    <w:tmpl w:val="8E503312"/>
    <w:lvl w:ilvl="0" w:tplc="193424B4">
      <w:numFmt w:val="bullet"/>
      <w:lvlText w:val="-"/>
      <w:lvlJc w:val="left"/>
      <w:pPr>
        <w:ind w:left="108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EB3843"/>
    <w:multiLevelType w:val="hybridMultilevel"/>
    <w:tmpl w:val="FDDA2DEE"/>
    <w:lvl w:ilvl="0" w:tplc="C7FE0EB8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2F75FF"/>
    <w:multiLevelType w:val="hybridMultilevel"/>
    <w:tmpl w:val="76843F9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64288"/>
    <w:multiLevelType w:val="hybridMultilevel"/>
    <w:tmpl w:val="1C7622C6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157EA8"/>
    <w:multiLevelType w:val="hybridMultilevel"/>
    <w:tmpl w:val="9F68D57C"/>
    <w:lvl w:ilvl="0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E2764"/>
    <w:multiLevelType w:val="hybridMultilevel"/>
    <w:tmpl w:val="FBF2F9E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74D70"/>
    <w:multiLevelType w:val="hybridMultilevel"/>
    <w:tmpl w:val="D794DEAE"/>
    <w:lvl w:ilvl="0" w:tplc="727ECB9C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9262F"/>
    <w:multiLevelType w:val="hybridMultilevel"/>
    <w:tmpl w:val="C72EA96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241DB6"/>
    <w:multiLevelType w:val="multilevel"/>
    <w:tmpl w:val="0352D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6C3EDB"/>
    <w:multiLevelType w:val="hybridMultilevel"/>
    <w:tmpl w:val="EC9CAE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F0F57"/>
    <w:multiLevelType w:val="hybridMultilevel"/>
    <w:tmpl w:val="3ABC96FE"/>
    <w:lvl w:ilvl="0" w:tplc="193424B4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C8D0729"/>
    <w:multiLevelType w:val="multilevel"/>
    <w:tmpl w:val="C8060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F10524B"/>
    <w:multiLevelType w:val="hybridMultilevel"/>
    <w:tmpl w:val="33D26B0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8"/>
  </w:num>
  <w:num w:numId="4">
    <w:abstractNumId w:val="1"/>
  </w:num>
  <w:num w:numId="5">
    <w:abstractNumId w:val="6"/>
  </w:num>
  <w:num w:numId="6">
    <w:abstractNumId w:val="3"/>
  </w:num>
  <w:num w:numId="7">
    <w:abstractNumId w:val="13"/>
  </w:num>
  <w:num w:numId="8">
    <w:abstractNumId w:val="7"/>
  </w:num>
  <w:num w:numId="9">
    <w:abstractNumId w:val="0"/>
  </w:num>
  <w:num w:numId="10">
    <w:abstractNumId w:val="4"/>
  </w:num>
  <w:num w:numId="11">
    <w:abstractNumId w:val="2"/>
  </w:num>
  <w:num w:numId="12">
    <w:abstractNumId w:val="9"/>
  </w:num>
  <w:num w:numId="13">
    <w:abstractNumId w:val="10"/>
  </w:num>
  <w:num w:numId="14">
    <w:abstractNumId w:val="5"/>
  </w:num>
  <w:num w:numId="15">
    <w:abstractNumId w:val="11"/>
  </w:num>
  <w:num w:numId="16">
    <w:abstractNumId w:val="15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LC0NLa0tDA0BQILUyUdpeDU4uLM/DyQAuNaADnz1LAsAAAA"/>
  </w:docVars>
  <w:rsids>
    <w:rsidRoot w:val="0010452D"/>
    <w:rsid w:val="00005577"/>
    <w:rsid w:val="000332CB"/>
    <w:rsid w:val="000B487C"/>
    <w:rsid w:val="0010452D"/>
    <w:rsid w:val="001101F2"/>
    <w:rsid w:val="001149C4"/>
    <w:rsid w:val="00154247"/>
    <w:rsid w:val="00173295"/>
    <w:rsid w:val="001878BF"/>
    <w:rsid w:val="001924A7"/>
    <w:rsid w:val="001E73FB"/>
    <w:rsid w:val="001F43C9"/>
    <w:rsid w:val="001F4818"/>
    <w:rsid w:val="0021783A"/>
    <w:rsid w:val="00276B13"/>
    <w:rsid w:val="00290287"/>
    <w:rsid w:val="00294D49"/>
    <w:rsid w:val="002A1D0E"/>
    <w:rsid w:val="002D5620"/>
    <w:rsid w:val="00346EF7"/>
    <w:rsid w:val="00382AEA"/>
    <w:rsid w:val="00391510"/>
    <w:rsid w:val="003B49FC"/>
    <w:rsid w:val="003D0CC6"/>
    <w:rsid w:val="004048D5"/>
    <w:rsid w:val="0047483B"/>
    <w:rsid w:val="00477F09"/>
    <w:rsid w:val="0048089B"/>
    <w:rsid w:val="00492BBB"/>
    <w:rsid w:val="004A16AF"/>
    <w:rsid w:val="004C2993"/>
    <w:rsid w:val="004D13FD"/>
    <w:rsid w:val="004E5CB0"/>
    <w:rsid w:val="005105C6"/>
    <w:rsid w:val="00523AF5"/>
    <w:rsid w:val="00597737"/>
    <w:rsid w:val="005B30EB"/>
    <w:rsid w:val="005C563D"/>
    <w:rsid w:val="0067711B"/>
    <w:rsid w:val="00691AAF"/>
    <w:rsid w:val="006B45F6"/>
    <w:rsid w:val="006C07B4"/>
    <w:rsid w:val="00711160"/>
    <w:rsid w:val="00717FBE"/>
    <w:rsid w:val="0072425E"/>
    <w:rsid w:val="007275AA"/>
    <w:rsid w:val="00732603"/>
    <w:rsid w:val="00786104"/>
    <w:rsid w:val="007946AB"/>
    <w:rsid w:val="007D1246"/>
    <w:rsid w:val="00817D97"/>
    <w:rsid w:val="008234F1"/>
    <w:rsid w:val="00842B0F"/>
    <w:rsid w:val="008822D5"/>
    <w:rsid w:val="0088647B"/>
    <w:rsid w:val="00896D5F"/>
    <w:rsid w:val="008F4AD4"/>
    <w:rsid w:val="009008A8"/>
    <w:rsid w:val="009008BD"/>
    <w:rsid w:val="00903965"/>
    <w:rsid w:val="00924896"/>
    <w:rsid w:val="009564C4"/>
    <w:rsid w:val="0096239C"/>
    <w:rsid w:val="00973802"/>
    <w:rsid w:val="00974E6C"/>
    <w:rsid w:val="0097678B"/>
    <w:rsid w:val="00995CCD"/>
    <w:rsid w:val="009B0D22"/>
    <w:rsid w:val="009B66D3"/>
    <w:rsid w:val="009C723A"/>
    <w:rsid w:val="009F4E3D"/>
    <w:rsid w:val="00A108C5"/>
    <w:rsid w:val="00A32115"/>
    <w:rsid w:val="00A41C32"/>
    <w:rsid w:val="00A602FE"/>
    <w:rsid w:val="00A72706"/>
    <w:rsid w:val="00A81095"/>
    <w:rsid w:val="00A93F73"/>
    <w:rsid w:val="00AD0CC4"/>
    <w:rsid w:val="00AD3488"/>
    <w:rsid w:val="00AD5397"/>
    <w:rsid w:val="00AF201A"/>
    <w:rsid w:val="00AF41CA"/>
    <w:rsid w:val="00B049BD"/>
    <w:rsid w:val="00B12EDB"/>
    <w:rsid w:val="00B17E55"/>
    <w:rsid w:val="00B222B8"/>
    <w:rsid w:val="00B2250A"/>
    <w:rsid w:val="00B42D0D"/>
    <w:rsid w:val="00B50E77"/>
    <w:rsid w:val="00B751AB"/>
    <w:rsid w:val="00B91E20"/>
    <w:rsid w:val="00B9780B"/>
    <w:rsid w:val="00BA23E8"/>
    <w:rsid w:val="00BD42DC"/>
    <w:rsid w:val="00BF292C"/>
    <w:rsid w:val="00C37E6C"/>
    <w:rsid w:val="00C43525"/>
    <w:rsid w:val="00CB16F8"/>
    <w:rsid w:val="00CF436A"/>
    <w:rsid w:val="00D557F0"/>
    <w:rsid w:val="00D6345C"/>
    <w:rsid w:val="00D80A62"/>
    <w:rsid w:val="00D81DA0"/>
    <w:rsid w:val="00D962C0"/>
    <w:rsid w:val="00D97B96"/>
    <w:rsid w:val="00DF4B1E"/>
    <w:rsid w:val="00DF75A1"/>
    <w:rsid w:val="00DF7701"/>
    <w:rsid w:val="00E238A0"/>
    <w:rsid w:val="00E724F7"/>
    <w:rsid w:val="00ED14F3"/>
    <w:rsid w:val="00EE697D"/>
    <w:rsid w:val="00EF6D06"/>
    <w:rsid w:val="00EF706F"/>
    <w:rsid w:val="00F05CC8"/>
    <w:rsid w:val="00F10555"/>
    <w:rsid w:val="00F55527"/>
    <w:rsid w:val="00F76E15"/>
    <w:rsid w:val="00F955CF"/>
    <w:rsid w:val="00FA3A21"/>
    <w:rsid w:val="00FC0202"/>
    <w:rsid w:val="00FD413B"/>
    <w:rsid w:val="00FF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030DFBD"/>
  <w15:docId w15:val="{091D6122-5656-40E4-9788-8FE30C2D9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52D"/>
    <w:pPr>
      <w:spacing w:after="0" w:line="240" w:lineRule="auto"/>
    </w:pPr>
    <w:rPr>
      <w:rFonts w:ascii="Calibri" w:hAnsi="Calibri" w:cs="Times New Roman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37E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9B66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10452D"/>
    <w:pPr>
      <w:ind w:left="720"/>
    </w:pPr>
  </w:style>
  <w:style w:type="paragraph" w:styleId="Sidhuvud">
    <w:name w:val="header"/>
    <w:basedOn w:val="Normal"/>
    <w:link w:val="SidhuvudChar1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huvudChar1">
    <w:name w:val="Sidhuvud Char1"/>
    <w:basedOn w:val="Standardstycketeckensnitt"/>
    <w:link w:val="Sidhuvud"/>
    <w:uiPriority w:val="99"/>
    <w:rsid w:val="00C37E6C"/>
    <w:rPr>
      <w:rFonts w:ascii="Calibri" w:hAnsi="Calibri" w:cs="Times New Roman"/>
    </w:rPr>
  </w:style>
  <w:style w:type="paragraph" w:styleId="Sidfot">
    <w:name w:val="footer"/>
    <w:basedOn w:val="Normal"/>
    <w:link w:val="SidfotChar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C37E6C"/>
    <w:rPr>
      <w:rFonts w:ascii="Calibri" w:hAnsi="Calibri" w:cs="Times New Roman"/>
    </w:rPr>
  </w:style>
  <w:style w:type="table" w:styleId="Tabellrutnt">
    <w:name w:val="Table Grid"/>
    <w:basedOn w:val="Normaltabell"/>
    <w:uiPriority w:val="59"/>
    <w:rsid w:val="00C37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C37E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37E6C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37E6C"/>
    <w:rPr>
      <w:rFonts w:ascii="Tahoma" w:hAnsi="Tahoma" w:cs="Tahoma"/>
      <w:sz w:val="16"/>
      <w:szCs w:val="16"/>
    </w:rPr>
  </w:style>
  <w:style w:type="character" w:customStyle="1" w:styleId="SidhuvudChar">
    <w:name w:val="Sidhuvud Char"/>
    <w:basedOn w:val="Standardstycketeckensnitt"/>
    <w:link w:val="Sidhuvud1"/>
    <w:uiPriority w:val="99"/>
    <w:qFormat/>
    <w:rsid w:val="00C37E6C"/>
  </w:style>
  <w:style w:type="paragraph" w:customStyle="1" w:styleId="Sidhuvud1">
    <w:name w:val="Sidhuvud1"/>
    <w:basedOn w:val="Normal"/>
    <w:link w:val="SidhuvudChar"/>
    <w:uiPriority w:val="99"/>
    <w:unhideWhenUsed/>
    <w:rsid w:val="00C37E6C"/>
    <w:pPr>
      <w:tabs>
        <w:tab w:val="center" w:pos="4536"/>
        <w:tab w:val="right" w:pos="9072"/>
      </w:tabs>
      <w:suppressAutoHyphens/>
    </w:pPr>
    <w:rPr>
      <w:rFonts w:asciiTheme="minorHAnsi" w:hAnsiTheme="minorHAnsi" w:cstheme="minorBidi"/>
    </w:rPr>
  </w:style>
  <w:style w:type="character" w:customStyle="1" w:styleId="Rubrik4Char">
    <w:name w:val="Rubrik 4 Char"/>
    <w:basedOn w:val="Standardstycketeckensnitt"/>
    <w:link w:val="Rubrik4"/>
    <w:uiPriority w:val="9"/>
    <w:rsid w:val="009B66D3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</Words>
  <Characters>558</Characters>
  <Application>Microsoft Office Word</Application>
  <DocSecurity>0</DocSecurity>
  <Lines>4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e Chandler Rosencrantz</dc:creator>
  <cp:lastModifiedBy>Michael Södersved (Avdelning En Route)</cp:lastModifiedBy>
  <cp:revision>3</cp:revision>
  <cp:lastPrinted>2019-06-10T15:27:00Z</cp:lastPrinted>
  <dcterms:created xsi:type="dcterms:W3CDTF">2024-08-28T09:33:00Z</dcterms:created>
  <dcterms:modified xsi:type="dcterms:W3CDTF">2024-08-28T09:35:00Z</dcterms:modified>
</cp:coreProperties>
</file>